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f62acfb19ab8636e224abd29d1d62fb60feb961f.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3:51Z</dcterms:created>
  <dcterms:modified xsi:type="dcterms:W3CDTF">2024-02-05T15:23: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4</vt:lpwstr>
  </property>
</Properties>
</file>